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3CED6" w14:textId="613E2BBA" w:rsidR="00EA7DA2" w:rsidRPr="00E96F1A" w:rsidRDefault="00E96F1A" w:rsidP="00E96F1A">
      <w:pPr>
        <w:ind w:right="900"/>
        <w:jc w:val="center"/>
        <w:rPr>
          <w:rFonts w:ascii="Arial" w:hAnsi="Arial"/>
          <w:b/>
          <w:color w:val="1F3864" w:themeColor="accent1" w:themeShade="80"/>
          <w:sz w:val="40"/>
          <w:szCs w:val="40"/>
        </w:rPr>
      </w:pPr>
      <w:r>
        <w:rPr>
          <w:color w:val="1F3864" w:themeColor="accent1" w:themeShade="80"/>
          <w:sz w:val="40"/>
          <w:szCs w:val="40"/>
        </w:rPr>
        <w:t xml:space="preserve">       </w:t>
      </w:r>
      <w:r w:rsidR="009A47A0" w:rsidRPr="00E96F1A">
        <w:rPr>
          <w:color w:val="1F3864" w:themeColor="accent1" w:themeShade="80"/>
          <w:sz w:val="40"/>
          <w:szCs w:val="40"/>
        </w:rPr>
        <w:t>PROJECT CHARTER</w:t>
      </w:r>
    </w:p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4F7FE74A">
                <wp:simplePos x="0" y="0"/>
                <wp:positionH relativeFrom="margin">
                  <wp:align>left</wp:align>
                </wp:positionH>
                <wp:positionV relativeFrom="paragraph">
                  <wp:posOffset>222250</wp:posOffset>
                </wp:positionV>
                <wp:extent cx="5664200" cy="6350"/>
                <wp:effectExtent l="19050" t="19050" r="31750" b="3175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4200" cy="635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90F3F6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7.5pt" to="446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" o:allowincell="f" strokeweight="3pt">
                <w10:wrap anchorx="margin"/>
              </v:line>
            </w:pict>
          </mc:Fallback>
        </mc:AlternateContent>
      </w:r>
    </w:p>
    <w:p w14:paraId="0A37501D" w14:textId="77777777" w:rsidR="009A47A0" w:rsidRDefault="009A47A0">
      <w:pPr>
        <w:ind w:right="900"/>
      </w:pPr>
    </w:p>
    <w:tbl>
      <w:tblPr>
        <w:tblW w:w="89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57"/>
      </w:tblGrid>
      <w:tr w:rsidR="009A47A0" w14:paraId="5E37F108" w14:textId="77777777" w:rsidTr="009C357C">
        <w:trPr>
          <w:trHeight w:val="204"/>
        </w:trPr>
        <w:tc>
          <w:tcPr>
            <w:tcW w:w="4428" w:type="dxa"/>
          </w:tcPr>
          <w:p w14:paraId="200AACAB" w14:textId="64C434F3" w:rsidR="009A47A0" w:rsidRPr="00DC614F" w:rsidRDefault="009A47A0">
            <w:pPr>
              <w:ind w:right="900"/>
              <w:rPr>
                <w:rFonts w:ascii="Arial" w:hAnsi="Arial"/>
                <w:b/>
                <w:color w:val="1F3864" w:themeColor="accent1" w:themeShade="80"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Project Name:</w:t>
            </w:r>
            <w:r w:rsidR="00A51527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</w:t>
            </w:r>
            <w:r w:rsidR="00F91E28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Learning Hub</w:t>
            </w:r>
          </w:p>
          <w:p w14:paraId="5DAB6C7B" w14:textId="77777777" w:rsidR="009A47A0" w:rsidRDefault="009A47A0">
            <w:pPr>
              <w:ind w:right="900"/>
            </w:pPr>
          </w:p>
        </w:tc>
        <w:tc>
          <w:tcPr>
            <w:tcW w:w="4557" w:type="dxa"/>
          </w:tcPr>
          <w:p w14:paraId="02168E8E" w14:textId="26FDBD3B" w:rsidR="009A47A0" w:rsidRDefault="00EA7DA2">
            <w:pPr>
              <w:ind w:right="900"/>
              <w:rPr>
                <w:rFonts w:ascii="Arial" w:hAnsi="Arial"/>
                <w:b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Date: 10/4/2022</w:t>
            </w:r>
          </w:p>
        </w:tc>
      </w:tr>
      <w:tr w:rsidR="00EA7DA2" w14:paraId="412D6127" w14:textId="77777777" w:rsidTr="009C357C">
        <w:trPr>
          <w:trHeight w:val="321"/>
        </w:trPr>
        <w:tc>
          <w:tcPr>
            <w:tcW w:w="4428" w:type="dxa"/>
          </w:tcPr>
          <w:p w14:paraId="02EB378F" w14:textId="191F36A9" w:rsidR="00EA7DA2" w:rsidRDefault="00EA7DA2" w:rsidP="00EA7DA2">
            <w:pPr>
              <w:ind w:right="900"/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Project Number:</w:t>
            </w:r>
            <w:r w:rsidR="0041654E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V1.0</w:t>
            </w:r>
          </w:p>
        </w:tc>
        <w:tc>
          <w:tcPr>
            <w:tcW w:w="4557" w:type="dxa"/>
          </w:tcPr>
          <w:p w14:paraId="629E6996" w14:textId="4A767B34" w:rsidR="0041654E" w:rsidRDefault="00EA7DA2" w:rsidP="0041654E">
            <w:pPr>
              <w:ind w:right="900"/>
              <w:rPr>
                <w:rFonts w:ascii="Arial" w:hAnsi="Arial"/>
                <w:b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Revision Number:</w:t>
            </w:r>
            <w:r w:rsidR="0041654E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92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89"/>
        <w:gridCol w:w="226"/>
        <w:gridCol w:w="2863"/>
        <w:gridCol w:w="499"/>
        <w:gridCol w:w="2594"/>
      </w:tblGrid>
      <w:tr w:rsidR="009A47A0" w14:paraId="3CE7F44F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77777777" w:rsidR="009A47A0" w:rsidRPr="00E96F1A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</w:t>
            </w: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PROJECT GOALS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FA5589">
        <w:trPr>
          <w:trHeight w:val="2096"/>
        </w:trPr>
        <w:tc>
          <w:tcPr>
            <w:tcW w:w="9271" w:type="dxa"/>
            <w:gridSpan w:val="5"/>
            <w:tcBorders>
              <w:top w:val="nil"/>
            </w:tcBorders>
          </w:tcPr>
          <w:p w14:paraId="0D0B940D" w14:textId="77777777" w:rsidR="00E172F5" w:rsidRDefault="00E172F5" w:rsidP="00E172F5">
            <w:pPr>
              <w:ind w:left="720" w:right="900"/>
            </w:pPr>
          </w:p>
          <w:p w14:paraId="552B0B1A" w14:textId="6BF91A16" w:rsidR="004E7BD5" w:rsidRDefault="00803A2A" w:rsidP="005C4373">
            <w:pPr>
              <w:pStyle w:val="ListParagraph"/>
              <w:numPr>
                <w:ilvl w:val="2"/>
                <w:numId w:val="21"/>
              </w:numPr>
              <w:ind w:right="900"/>
            </w:pPr>
            <w:r>
              <w:t>O</w:t>
            </w:r>
            <w:r w:rsidR="004E7BD5" w:rsidRPr="004E7BD5">
              <w:t>rganizational objectives</w:t>
            </w:r>
            <w:r w:rsidR="005C4373">
              <w:t xml:space="preserve">: </w:t>
            </w:r>
          </w:p>
          <w:p w14:paraId="733E27E7" w14:textId="06A85501" w:rsidR="008B3F79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Improved customer service.</w:t>
            </w:r>
          </w:p>
          <w:p w14:paraId="0F3D91A4" w14:textId="6E74A3C2" w:rsidR="008B3F79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 xml:space="preserve">Reduce the amount of time it takes to complete a </w:t>
            </w:r>
            <w:r w:rsidR="00CE2123">
              <w:t>phase.</w:t>
            </w:r>
          </w:p>
          <w:p w14:paraId="393D1AA0" w14:textId="514077E6" w:rsidR="00130082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Reduce wastage of resources, both material and human.</w:t>
            </w:r>
          </w:p>
          <w:p w14:paraId="1EAE0E8F" w14:textId="41856198" w:rsidR="00130082" w:rsidRDefault="00CD4B9B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Provide guidance and a unified direction for people in the organization.</w:t>
            </w:r>
          </w:p>
          <w:p w14:paraId="34FDE52D" w14:textId="22B5A80C" w:rsidR="00CE2123" w:rsidRDefault="00CE2123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Work with 85% of team capacity for the project and 1</w:t>
            </w:r>
            <w:r w:rsidR="00803A2A">
              <w:t>5</w:t>
            </w:r>
            <w:r>
              <w:t xml:space="preserve">% for </w:t>
            </w:r>
            <w:r w:rsidR="00803A2A">
              <w:t>other business priorities and learning technologies.</w:t>
            </w:r>
          </w:p>
          <w:p w14:paraId="6B72841E" w14:textId="21016E91" w:rsidR="00582B2D" w:rsidRDefault="00582B2D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 on budget.</w:t>
            </w:r>
          </w:p>
          <w:p w14:paraId="4EFB6A38" w14:textId="74C92C20" w:rsidR="00CE2123" w:rsidRDefault="00CE2123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ing the project within the scheduled time “4 weeks – 480 hours”</w:t>
            </w:r>
          </w:p>
          <w:p w14:paraId="64AEB95D" w14:textId="586FC011" w:rsidR="00803A2A" w:rsidRDefault="00803A2A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 the project with the required quality for the customer satisfaction.</w:t>
            </w:r>
          </w:p>
          <w:p w14:paraId="029725D1" w14:textId="77777777" w:rsidR="007401C6" w:rsidRDefault="007401C6" w:rsidP="00A2754A">
            <w:pPr>
              <w:ind w:right="900"/>
            </w:pPr>
          </w:p>
          <w:p w14:paraId="42B2276C" w14:textId="383D1B39" w:rsidR="005C4373" w:rsidRDefault="00A2754A" w:rsidP="005C4373">
            <w:pPr>
              <w:pStyle w:val="ListParagraph"/>
              <w:numPr>
                <w:ilvl w:val="2"/>
                <w:numId w:val="21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</w:t>
            </w:r>
            <w:r w:rsidR="005C4373" w:rsidRPr="005C4373">
              <w:rPr>
                <w:rStyle w:val="Strong"/>
                <w:b w:val="0"/>
                <w:bCs w:val="0"/>
              </w:rPr>
              <w:t>rocess objectives</w:t>
            </w:r>
            <w:r w:rsidR="005C4373">
              <w:rPr>
                <w:rStyle w:val="Strong"/>
                <w:b w:val="0"/>
                <w:bCs w:val="0"/>
              </w:rPr>
              <w:t>:</w:t>
            </w:r>
          </w:p>
          <w:p w14:paraId="72A221F0" w14:textId="5FC4DF8F" w:rsidR="007401C6" w:rsidRDefault="00A4440A" w:rsidP="00803A2A">
            <w:pPr>
              <w:pStyle w:val="ListParagraph"/>
              <w:numPr>
                <w:ilvl w:val="0"/>
                <w:numId w:val="32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C</w:t>
            </w:r>
            <w:r w:rsidR="008040FD">
              <w:rPr>
                <w:rStyle w:val="Strong"/>
                <w:b w:val="0"/>
                <w:bCs w:val="0"/>
              </w:rPr>
              <w:t>omply with the quality level required by the customer.</w:t>
            </w:r>
          </w:p>
          <w:p w14:paraId="5636840C" w14:textId="0883F439" w:rsidR="008040FD" w:rsidRDefault="00FA6A00" w:rsidP="00803A2A">
            <w:pPr>
              <w:pStyle w:val="ListParagraph"/>
              <w:numPr>
                <w:ilvl w:val="0"/>
                <w:numId w:val="32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roviding continuous feedback.</w:t>
            </w:r>
          </w:p>
          <w:p w14:paraId="493CF690" w14:textId="77777777" w:rsidR="00582B2D" w:rsidRPr="007401C6" w:rsidRDefault="00582B2D" w:rsidP="00582B2D">
            <w:pPr>
              <w:pStyle w:val="ListParagraph"/>
              <w:ind w:left="1820" w:right="900"/>
              <w:rPr>
                <w:rStyle w:val="Strong"/>
                <w:b w:val="0"/>
                <w:bCs w:val="0"/>
              </w:rPr>
            </w:pPr>
          </w:p>
          <w:p w14:paraId="17B4D8AD" w14:textId="092C8D96" w:rsidR="005C4373" w:rsidRDefault="00A2754A" w:rsidP="005C4373">
            <w:pPr>
              <w:pStyle w:val="ListParagraph"/>
              <w:numPr>
                <w:ilvl w:val="2"/>
                <w:numId w:val="21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</w:t>
            </w:r>
            <w:r w:rsidR="005C4373" w:rsidRPr="005C4373">
              <w:rPr>
                <w:rStyle w:val="Strong"/>
                <w:b w:val="0"/>
                <w:bCs w:val="0"/>
              </w:rPr>
              <w:t>roject specific obj</w:t>
            </w:r>
            <w:r w:rsidR="005C4373">
              <w:rPr>
                <w:rStyle w:val="Strong"/>
                <w:b w:val="0"/>
                <w:bCs w:val="0"/>
              </w:rPr>
              <w:t xml:space="preserve">ectives: </w:t>
            </w:r>
          </w:p>
          <w:p w14:paraId="1C98669E" w14:textId="3B9B5F21" w:rsidR="00FA6A00" w:rsidRDefault="00FA6A00" w:rsidP="00803A2A">
            <w:pPr>
              <w:pStyle w:val="ListParagraph"/>
              <w:numPr>
                <w:ilvl w:val="0"/>
                <w:numId w:val="33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ur website will be launched within the specific time we agreed upon</w:t>
            </w:r>
            <w:r w:rsidR="001E01CB">
              <w:rPr>
                <w:rStyle w:val="Strong"/>
                <w:b w:val="0"/>
                <w:bCs w:val="0"/>
              </w:rPr>
              <w:t>.</w:t>
            </w:r>
          </w:p>
          <w:p w14:paraId="529D4B88" w14:textId="533D5F4A" w:rsidR="001E01CB" w:rsidRDefault="00F2469B" w:rsidP="00803A2A">
            <w:pPr>
              <w:pStyle w:val="ListParagraph"/>
              <w:numPr>
                <w:ilvl w:val="0"/>
                <w:numId w:val="33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Provide features required by the user. </w:t>
            </w:r>
          </w:p>
          <w:p w14:paraId="747D76B7" w14:textId="77777777" w:rsidR="00A2754A" w:rsidRDefault="00A2754A" w:rsidP="00A2754A">
            <w:pPr>
              <w:pStyle w:val="ListParagraph"/>
              <w:ind w:left="1800" w:right="900"/>
              <w:rPr>
                <w:rStyle w:val="Strong"/>
                <w:b w:val="0"/>
                <w:bCs w:val="0"/>
              </w:rPr>
            </w:pPr>
          </w:p>
          <w:p w14:paraId="1D1813AF" w14:textId="77777777" w:rsidR="00A2754A" w:rsidRDefault="00A2754A" w:rsidP="00A2754A">
            <w:pPr>
              <w:pStyle w:val="ListParagraph"/>
              <w:numPr>
                <w:ilvl w:val="2"/>
                <w:numId w:val="21"/>
              </w:numPr>
              <w:ind w:right="900"/>
            </w:pPr>
            <w:r>
              <w:t>Social objectives:</w:t>
            </w:r>
          </w:p>
          <w:p w14:paraId="3FB7DCBE" w14:textId="77777777" w:rsidR="00A2754A" w:rsidRDefault="00A2754A" w:rsidP="00A2754A">
            <w:pPr>
              <w:pStyle w:val="ListParagraph"/>
              <w:numPr>
                <w:ilvl w:val="0"/>
                <w:numId w:val="31"/>
              </w:numPr>
              <w:ind w:right="900"/>
            </w:pPr>
            <w:r>
              <w:t>Build communities.</w:t>
            </w:r>
          </w:p>
          <w:p w14:paraId="0B9C3965" w14:textId="77777777" w:rsidR="00A2754A" w:rsidRDefault="00A2754A" w:rsidP="00A2754A">
            <w:pPr>
              <w:pStyle w:val="ListParagraph"/>
              <w:numPr>
                <w:ilvl w:val="0"/>
                <w:numId w:val="31"/>
              </w:numPr>
              <w:ind w:right="900"/>
            </w:pPr>
            <w:r>
              <w:t>Review educational programs.</w:t>
            </w:r>
          </w:p>
          <w:p w14:paraId="28DEFE22" w14:textId="77777777" w:rsidR="00A2754A" w:rsidRPr="00A2754A" w:rsidRDefault="00A2754A" w:rsidP="00A2754A">
            <w:pPr>
              <w:ind w:right="900"/>
              <w:rPr>
                <w:rStyle w:val="Strong"/>
                <w:b w:val="0"/>
                <w:bCs w:val="0"/>
              </w:rPr>
            </w:pPr>
          </w:p>
          <w:p w14:paraId="62EBF3C5" w14:textId="1AA20874" w:rsidR="005C4373" w:rsidRPr="005C4373" w:rsidRDefault="005C4373" w:rsidP="005C4373">
            <w:pPr>
              <w:ind w:firstLine="720"/>
            </w:pPr>
          </w:p>
        </w:tc>
      </w:tr>
      <w:tr w:rsidR="009A47A0" w14:paraId="337DF34A" w14:textId="77777777" w:rsidTr="00FA5589">
        <w:trPr>
          <w:trHeight w:val="465"/>
        </w:trPr>
        <w:tc>
          <w:tcPr>
            <w:tcW w:w="9271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3BD950B" w14:textId="2BFAECF0" w:rsidR="009A47A0" w:rsidRDefault="009A47A0" w:rsidP="00E96F1A">
            <w:pPr>
              <w:ind w:left="360"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54607ABE" w14:textId="2CDD5E1B" w:rsidR="00E96F1A" w:rsidRPr="00E96F1A" w:rsidRDefault="00E96F1A" w:rsidP="00E96F1A">
            <w:pPr>
              <w:pStyle w:val="ListParagraph"/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4"/>
                <w:szCs w:val="24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4"/>
                <w:szCs w:val="24"/>
              </w:rPr>
              <w:t xml:space="preserve">  Deliverables </w:t>
            </w:r>
          </w:p>
          <w:p w14:paraId="6D98A12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4912FE">
        <w:trPr>
          <w:trHeight w:val="2297"/>
        </w:trPr>
        <w:tc>
          <w:tcPr>
            <w:tcW w:w="9271" w:type="dxa"/>
            <w:gridSpan w:val="5"/>
            <w:tcBorders>
              <w:top w:val="nil"/>
              <w:bottom w:val="single" w:sz="4" w:space="0" w:color="auto"/>
            </w:tcBorders>
          </w:tcPr>
          <w:p w14:paraId="5997CC1D" w14:textId="6A9D9EC1" w:rsidR="00E172F5" w:rsidRPr="00BA3F9A" w:rsidRDefault="0072653F" w:rsidP="002D2DE5">
            <w:pPr>
              <w:ind w:left="510" w:right="900"/>
            </w:pPr>
            <w:r w:rsidRPr="0072653F">
              <w:t xml:space="preserve">Providing a superb outcome to the </w:t>
            </w:r>
            <w:r w:rsidR="00715613">
              <w:t xml:space="preserve">web users </w:t>
            </w:r>
            <w:r w:rsidRPr="0072653F">
              <w:t>based on countering specific milestones, covering all the tasks processed during the initiation of</w:t>
            </w:r>
            <w:r w:rsidR="00715613">
              <w:t xml:space="preserve"> </w:t>
            </w:r>
            <w:r w:rsidR="00785A2A">
              <w:t xml:space="preserve">web-based </w:t>
            </w:r>
            <w:r w:rsidR="00BA3F9A">
              <w:t>system:</w:t>
            </w:r>
          </w:p>
          <w:p w14:paraId="4A225A21" w14:textId="77777777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Web Application</w:t>
            </w:r>
          </w:p>
          <w:p w14:paraId="56AE2C59" w14:textId="77777777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 xml:space="preserve">Project Plan </w:t>
            </w:r>
          </w:p>
          <w:p w14:paraId="17DC03CA" w14:textId="1059317C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Project Report</w:t>
            </w:r>
          </w:p>
          <w:p w14:paraId="43D2587D" w14:textId="5ACDE707" w:rsidR="00582B2D" w:rsidRDefault="00EA682E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Testing Plan</w:t>
            </w:r>
          </w:p>
          <w:p w14:paraId="56A1DAE1" w14:textId="77777777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SRS (Software requirements Specification)</w:t>
            </w:r>
          </w:p>
          <w:p w14:paraId="1A56DF4E" w14:textId="2CD3B648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RT</w:t>
            </w:r>
            <w:r w:rsidR="00FF52D5">
              <w:t>M</w:t>
            </w:r>
            <w:r>
              <w:t xml:space="preserve"> (Traceability matrixes)</w:t>
            </w:r>
          </w:p>
          <w:p w14:paraId="11C16697" w14:textId="77777777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Project high level Design</w:t>
            </w:r>
          </w:p>
          <w:p w14:paraId="6BB9E253" w14:textId="1B8869E8" w:rsidR="00ED4129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Project Low level design</w:t>
            </w:r>
          </w:p>
        </w:tc>
      </w:tr>
      <w:tr w:rsidR="009A47A0" w14:paraId="2C371206" w14:textId="77777777" w:rsidTr="004912FE">
        <w:trPr>
          <w:trHeight w:val="693"/>
        </w:trPr>
        <w:tc>
          <w:tcPr>
            <w:tcW w:w="9271" w:type="dxa"/>
            <w:gridSpan w:val="5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4912FE">
        <w:trPr>
          <w:trHeight w:val="953"/>
        </w:trPr>
        <w:tc>
          <w:tcPr>
            <w:tcW w:w="9271" w:type="dxa"/>
            <w:gridSpan w:val="5"/>
            <w:tcBorders>
              <w:top w:val="single" w:sz="6" w:space="0" w:color="auto"/>
            </w:tcBorders>
          </w:tcPr>
          <w:p w14:paraId="5043CB0F" w14:textId="65424CA9" w:rsidR="009A47A0" w:rsidRPr="00D15515" w:rsidRDefault="009A47A0" w:rsidP="00D15515">
            <w:pPr>
              <w:pStyle w:val="Heading4"/>
            </w:pPr>
          </w:p>
          <w:p w14:paraId="72D4FCB8" w14:textId="77777777" w:rsidR="009A47A0" w:rsidRDefault="00106A03" w:rsidP="00B54A66">
            <w:pPr>
              <w:ind w:left="510" w:right="900"/>
            </w:pPr>
            <w:r w:rsidRPr="00B54A66">
              <w:t>The Learning Hub functions as an online free encyclopedia with a variety of material, allowing users to discover and receive knowledge in a variety of life domains while also participating in a community where they may contribute and share their expertise.</w:t>
            </w:r>
          </w:p>
          <w:p w14:paraId="6537F28F" w14:textId="1590E605" w:rsidR="00B54A66" w:rsidRPr="003D6BB7" w:rsidRDefault="00B54A66" w:rsidP="00B54A66">
            <w:pPr>
              <w:ind w:left="510" w:right="900"/>
              <w:rPr>
                <w:iCs/>
              </w:rPr>
            </w:pPr>
          </w:p>
        </w:tc>
      </w:tr>
      <w:tr w:rsidR="009A47A0" w14:paraId="73C3A110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FA5589">
        <w:trPr>
          <w:trHeight w:val="909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</w:tcPr>
          <w:p w14:paraId="144A5D23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15E739CA" w14:textId="7DF8E6F6" w:rsidR="00DC614F" w:rsidRPr="00B54A66" w:rsidRDefault="00BB0B4B" w:rsidP="00B54A66">
            <w:pPr>
              <w:ind w:left="510" w:right="900"/>
            </w:pPr>
            <w:r w:rsidRPr="00B54A66">
              <w:t>Milestone 1: Delivery of Project Plan, SRS, SIQ</w:t>
            </w:r>
            <w:r w:rsidR="00B54A66">
              <w:t>, Schedule, CM Tool.</w:t>
            </w:r>
          </w:p>
          <w:p w14:paraId="0F178E5E" w14:textId="7438B4A9" w:rsidR="00BB0B4B" w:rsidRPr="00B54A66" w:rsidRDefault="00BB0B4B" w:rsidP="00B54A66">
            <w:pPr>
              <w:ind w:left="510" w:right="900"/>
            </w:pPr>
            <w:r w:rsidRPr="00B54A66">
              <w:t>Milestone 2: TBD</w:t>
            </w:r>
          </w:p>
          <w:p w14:paraId="17AD93B2" w14:textId="2AD9C8BC" w:rsidR="00F144E3" w:rsidRDefault="00B54A66" w:rsidP="00B54A66">
            <w:pPr>
              <w:ind w:left="510" w:right="900"/>
            </w:pPr>
            <w:r>
              <w:t>Milestone 3: TBD</w:t>
            </w:r>
          </w:p>
          <w:p w14:paraId="04CE0081" w14:textId="13031E3F" w:rsidR="00B54A66" w:rsidRPr="00B54A66" w:rsidRDefault="00B54A66" w:rsidP="00B54A66">
            <w:pPr>
              <w:ind w:left="510" w:right="900"/>
            </w:pPr>
            <w:r>
              <w:t>Milestone 4: TBD</w:t>
            </w:r>
          </w:p>
          <w:p w14:paraId="0DE4B5B7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DBF0D7D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4B412079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5.     ASSUMPTIONS, CONSTRAINTS </w:t>
            </w:r>
            <w:r w:rsidR="00B5045F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and </w:t>
            </w:r>
            <w:r w:rsidR="000455A0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TOOL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FA5589">
        <w:trPr>
          <w:trHeight w:val="1913"/>
        </w:trPr>
        <w:tc>
          <w:tcPr>
            <w:tcW w:w="9271" w:type="dxa"/>
            <w:gridSpan w:val="5"/>
            <w:tcBorders>
              <w:top w:val="nil"/>
            </w:tcBorders>
          </w:tcPr>
          <w:p w14:paraId="5B20687F" w14:textId="55CD0F91" w:rsidR="0BDC07F9" w:rsidRPr="00B54A66" w:rsidRDefault="0BDC07F9" w:rsidP="0BDC07F9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B54A66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Assumptions:</w:t>
            </w:r>
          </w:p>
          <w:p w14:paraId="1998579F" w14:textId="28ADB4AD" w:rsidR="00DD7D54" w:rsidRPr="00B54A66" w:rsidRDefault="00DD7D54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sername and password patterns.</w:t>
            </w:r>
          </w:p>
          <w:p w14:paraId="0EE601C3" w14:textId="1781DA71" w:rsidR="00B452EE" w:rsidRPr="00B54A66" w:rsidRDefault="00B452EE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Voice Records Characteristics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.</w:t>
            </w:r>
          </w:p>
          <w:p w14:paraId="2AF90872" w14:textId="03C0D396" w:rsidR="00B452EE" w:rsidRPr="00B54A66" w:rsidRDefault="00B452EE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Video Characteristics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.</w:t>
            </w: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 </w:t>
            </w:r>
          </w:p>
          <w:p w14:paraId="4D4EDA6C" w14:textId="760776EF" w:rsidR="00824882" w:rsidRPr="00B54A66" w:rsidRDefault="00824882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We are developing 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sing C#.</w:t>
            </w:r>
          </w:p>
          <w:p w14:paraId="176AAE94" w14:textId="47C3CA3F" w:rsidR="00683F4F" w:rsidRPr="00B54A66" w:rsidRDefault="00683F4F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Browsers</w:t>
            </w:r>
            <w:r w:rsidR="00144908" w:rsidRPr="00B54A66">
              <w:rPr>
                <w:rFonts w:asciiTheme="majorBidi" w:hAnsiTheme="majorBidi" w:cstheme="majorBidi"/>
                <w:color w:val="000000"/>
                <w:shd w:val="clear" w:color="auto" w:fill="FFFFFF"/>
                <w:rtl/>
                <w:lang w:bidi="ar-EG"/>
              </w:rPr>
              <w:t>:</w:t>
            </w:r>
            <w:r w:rsidR="001C1A83" w:rsidRPr="00B54A66">
              <w:rPr>
                <w:rFonts w:asciiTheme="majorBidi" w:hAnsiTheme="majorBidi" w:cstheme="majorBidi"/>
                <w:color w:val="000000"/>
                <w:shd w:val="clear" w:color="auto" w:fill="FFFFFF"/>
                <w:lang w:bidi="ar-EG"/>
              </w:rPr>
              <w:t xml:space="preserve"> </w:t>
            </w:r>
            <w:r w:rsidR="00042609" w:rsidRPr="00B54A66">
              <w:rPr>
                <w:rFonts w:asciiTheme="majorBidi" w:hAnsiTheme="majorBidi" w:cstheme="majorBidi"/>
                <w:color w:val="000000"/>
                <w:shd w:val="clear" w:color="auto" w:fill="FFFFFF"/>
                <w:lang w:bidi="ar-EG"/>
              </w:rPr>
              <w:t>Chrome, Firefox, Edge.</w:t>
            </w:r>
          </w:p>
          <w:p w14:paraId="13325F93" w14:textId="4959A9C8" w:rsidR="0BDC07F9" w:rsidRPr="00B54A66" w:rsidRDefault="0BDC07F9" w:rsidP="0BDC07F9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B54A66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Constrains:</w:t>
            </w:r>
          </w:p>
          <w:p w14:paraId="715E733D" w14:textId="1878F020" w:rsidR="0BDC07F9" w:rsidRPr="000455A0" w:rsidRDefault="000856B3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Web-based system / PC based.</w:t>
            </w:r>
          </w:p>
          <w:p w14:paraId="72A0C0C8" w14:textId="4A7B6960" w:rsidR="000856B3" w:rsidRPr="000455A0" w:rsidRDefault="000856B3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nique user IDs.</w:t>
            </w:r>
          </w:p>
          <w:p w14:paraId="3717A13D" w14:textId="0236818F" w:rsidR="000851EB" w:rsidRPr="000455A0" w:rsidRDefault="000856B3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Admin feature needed: </w:t>
            </w:r>
            <w:r w:rsidR="00DD09EB"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can delete user accounts</w:t>
            </w:r>
            <w:r w:rsidR="00E13207"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, give access to users to be admins,</w:t>
            </w:r>
          </w:p>
          <w:p w14:paraId="0014EBFF" w14:textId="6DBFC8BE" w:rsidR="00E13207" w:rsidRPr="000455A0" w:rsidRDefault="00490B70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delete content from user, user can get notification when admin deletes it</w:t>
            </w:r>
            <w:r w:rsid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s</w:t>
            </w: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 content.</w:t>
            </w:r>
          </w:p>
          <w:p w14:paraId="00A77AFB" w14:textId="1FB4ADA1" w:rsidR="00B5045F" w:rsidRDefault="00B5045F" w:rsidP="00E13207">
            <w:pPr>
              <w:pStyle w:val="ListParagraph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</w:p>
          <w:p w14:paraId="4DDD6A58" w14:textId="50AA226A" w:rsidR="00B5045F" w:rsidRPr="000455A0" w:rsidRDefault="00B5045F" w:rsidP="00B5045F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0455A0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Tools:</w:t>
            </w:r>
          </w:p>
          <w:tbl>
            <w:tblPr>
              <w:tblW w:w="0" w:type="auto"/>
              <w:jc w:val="center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60"/>
              <w:gridCol w:w="1890"/>
              <w:gridCol w:w="4950"/>
            </w:tblGrid>
            <w:tr w:rsidR="0020014E" w:rsidRPr="0020014E" w14:paraId="2C0428AD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D0877B9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8E5DE6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Area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591234E" w14:textId="062BED0B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Tool</w:t>
                  </w:r>
                  <w:r w:rsidR="0014553B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s</w:t>
                  </w:r>
                </w:p>
              </w:tc>
            </w:tr>
            <w:tr w:rsidR="0020014E" w:rsidRPr="0020014E" w14:paraId="42B385C6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699374F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EEBAFF6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Frontend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2CA372D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HTML, CSS, JS</w:t>
                  </w:r>
                </w:p>
              </w:tc>
            </w:tr>
            <w:tr w:rsidR="0020014E" w:rsidRPr="0020014E" w14:paraId="30B6F1A7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C1FE14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E11832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Backend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0E08765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.net C#</w:t>
                  </w:r>
                </w:p>
              </w:tc>
            </w:tr>
            <w:tr w:rsidR="0020014E" w:rsidRPr="0020014E" w14:paraId="6F5664DA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56163D7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4401695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Database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9AF2620" w14:textId="460D56F2" w:rsidR="0020014E" w:rsidRPr="0020014E" w:rsidRDefault="000455A0" w:rsidP="0020014E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hpMyAdmin XAMPP</w:t>
                  </w:r>
                </w:p>
              </w:tc>
            </w:tr>
          </w:tbl>
          <w:p w14:paraId="0EB16164" w14:textId="7F9125D8" w:rsidR="0BDC07F9" w:rsidRDefault="0BDC07F9" w:rsidP="0BDC07F9">
            <w:pPr>
              <w:ind w:right="900"/>
              <w:rPr>
                <w:rFonts w:ascii="Arial" w:hAnsi="Arial"/>
                <w:i/>
                <w:iCs/>
                <w:sz w:val="18"/>
                <w:szCs w:val="18"/>
              </w:rPr>
            </w:pPr>
          </w:p>
          <w:p w14:paraId="498AC9AE" w14:textId="77777777" w:rsidR="009A47A0" w:rsidRDefault="00F7178C" w:rsidP="00F7178C">
            <w:pPr>
              <w:tabs>
                <w:tab w:val="left" w:pos="1624"/>
              </w:tabs>
              <w:ind w:right="900"/>
            </w:pPr>
            <w:r>
              <w:tab/>
            </w:r>
          </w:p>
          <w:p w14:paraId="6D19533C" w14:textId="77777777" w:rsidR="000455A0" w:rsidRDefault="000455A0" w:rsidP="00F7178C">
            <w:pPr>
              <w:tabs>
                <w:tab w:val="left" w:pos="1624"/>
              </w:tabs>
              <w:ind w:right="900"/>
            </w:pPr>
          </w:p>
          <w:p w14:paraId="7194DBDC" w14:textId="6C6801C8" w:rsidR="000455A0" w:rsidRDefault="000455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48A21919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09C00BE4" w14:textId="77777777" w:rsidR="009A47A0" w:rsidRPr="00E96F1A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PROJECT ORGANIZATIONAL STRUCTURE</w:t>
            </w:r>
          </w:p>
          <w:p w14:paraId="6BD18F9B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</w:tc>
      </w:tr>
      <w:tr w:rsidR="009A47A0" w14:paraId="238601FE" w14:textId="77777777" w:rsidTr="00FA5589">
        <w:trPr>
          <w:cantSplit/>
          <w:trHeight w:val="310"/>
        </w:trPr>
        <w:tc>
          <w:tcPr>
            <w:tcW w:w="9271" w:type="dxa"/>
            <w:gridSpan w:val="5"/>
            <w:tcBorders>
              <w:top w:val="nil"/>
            </w:tcBorders>
          </w:tcPr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0AD9C6F4" w14:textId="5A33D253" w:rsidR="009A47A0" w:rsidRDefault="00397B2F">
            <w:pPr>
              <w:ind w:right="900"/>
            </w:pPr>
            <w:r>
              <w:t>Project Management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B1F511A" w14:textId="4FB90698" w:rsidR="009A47A0" w:rsidRDefault="00397B2F">
            <w:pPr>
              <w:ind w:right="900"/>
            </w:pPr>
            <w:r>
              <w:t>Mai Ashraf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65F9C3DC" w14:textId="477D8250" w:rsidR="009A47A0" w:rsidRDefault="00397B2F">
            <w:pPr>
              <w:ind w:right="900"/>
            </w:pPr>
            <w:r>
              <w:t>Project Manager</w:t>
            </w:r>
          </w:p>
        </w:tc>
      </w:tr>
      <w:tr w:rsidR="009A47A0" w14:paraId="5023141B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1F3B1409" w14:textId="6423A64C" w:rsidR="009A47A0" w:rsidRDefault="00397B2F">
            <w:pPr>
              <w:ind w:right="900"/>
            </w:pPr>
            <w:r>
              <w:t xml:space="preserve">Configuration Management 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562C75D1" w14:textId="29ABF294" w:rsidR="009A47A0" w:rsidRDefault="00397B2F">
            <w:pPr>
              <w:ind w:right="900"/>
            </w:pPr>
            <w:r>
              <w:t xml:space="preserve">Rana Mostafa 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664355AD" w14:textId="2778732C" w:rsidR="009A47A0" w:rsidRDefault="00397B2F">
            <w:pPr>
              <w:ind w:right="900"/>
            </w:pPr>
            <w:r>
              <w:t xml:space="preserve">Configuration Manager </w:t>
            </w:r>
          </w:p>
        </w:tc>
      </w:tr>
      <w:tr w:rsidR="00EF7AF5" w14:paraId="1A965116" w14:textId="77777777" w:rsidTr="0041221E">
        <w:trPr>
          <w:trHeight w:val="310"/>
        </w:trPr>
        <w:tc>
          <w:tcPr>
            <w:tcW w:w="3089" w:type="dxa"/>
            <w:vMerge w:val="restart"/>
            <w:tcBorders>
              <w:top w:val="nil"/>
            </w:tcBorders>
          </w:tcPr>
          <w:p w14:paraId="7DF4E37C" w14:textId="39F26B5F" w:rsidR="00EF7AF5" w:rsidRDefault="00EF7AF5">
            <w:pPr>
              <w:ind w:right="900"/>
            </w:pPr>
            <w:r>
              <w:t>Requirement</w:t>
            </w:r>
            <w:r w:rsidR="003D6BB7">
              <w:t xml:space="preserve"> </w:t>
            </w:r>
            <w:r>
              <w:t xml:space="preserve">Development 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4FB30F8" w14:textId="6AFF2086" w:rsidR="00EF7AF5" w:rsidRDefault="00EF7AF5">
            <w:pPr>
              <w:ind w:right="900"/>
            </w:pPr>
            <w:r>
              <w:t>Fatma Mekhemer</w:t>
            </w:r>
          </w:p>
        </w:tc>
        <w:tc>
          <w:tcPr>
            <w:tcW w:w="3093" w:type="dxa"/>
            <w:gridSpan w:val="2"/>
            <w:vMerge w:val="restart"/>
            <w:tcBorders>
              <w:top w:val="nil"/>
            </w:tcBorders>
          </w:tcPr>
          <w:p w14:paraId="1B8A3519" w14:textId="77777777" w:rsidR="00EF7AF5" w:rsidRDefault="00EF7AF5" w:rsidP="00EF7AF5">
            <w:pPr>
              <w:ind w:right="900"/>
            </w:pPr>
          </w:p>
          <w:p w14:paraId="1DA6542E" w14:textId="646F43D5" w:rsidR="00EF7AF5" w:rsidRDefault="00EF7AF5" w:rsidP="00EF7AF5">
            <w:pPr>
              <w:ind w:right="900"/>
            </w:pPr>
            <w:r>
              <w:t xml:space="preserve">Developer </w:t>
            </w:r>
          </w:p>
        </w:tc>
      </w:tr>
      <w:tr w:rsidR="00EF7AF5" w14:paraId="3EF87E78" w14:textId="77777777" w:rsidTr="00272B7D">
        <w:trPr>
          <w:trHeight w:val="310"/>
        </w:trPr>
        <w:tc>
          <w:tcPr>
            <w:tcW w:w="3089" w:type="dxa"/>
            <w:vMerge/>
          </w:tcPr>
          <w:p w14:paraId="78B24A6D" w14:textId="77777777" w:rsidR="00EF7AF5" w:rsidRDefault="00EF7AF5">
            <w:pPr>
              <w:ind w:right="900"/>
            </w:pP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6ADE424A" w14:textId="21552EA5" w:rsidR="00EF7AF5" w:rsidRDefault="00EF7AF5">
            <w:pPr>
              <w:ind w:right="900"/>
            </w:pPr>
            <w:r>
              <w:t>Yara Emad</w:t>
            </w:r>
          </w:p>
        </w:tc>
        <w:tc>
          <w:tcPr>
            <w:tcW w:w="3093" w:type="dxa"/>
            <w:gridSpan w:val="2"/>
            <w:vMerge/>
          </w:tcPr>
          <w:p w14:paraId="6BA1F31D" w14:textId="251AB9FC" w:rsidR="00EF7AF5" w:rsidRDefault="00EF7AF5">
            <w:pPr>
              <w:ind w:right="900"/>
            </w:pPr>
          </w:p>
        </w:tc>
      </w:tr>
      <w:tr w:rsidR="00397B2F" w14:paraId="3051C169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240A8B72" w14:textId="0E0F1903" w:rsidR="00397B2F" w:rsidRDefault="000455A0">
            <w:pPr>
              <w:ind w:right="900"/>
            </w:pPr>
            <w:r>
              <w:t>Design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3944FC2" w14:textId="392C9D6A" w:rsidR="00397B2F" w:rsidRDefault="00510816">
            <w:pPr>
              <w:ind w:right="900"/>
            </w:pPr>
            <w:r>
              <w:t xml:space="preserve">Maha Mohamed 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2BC499EC" w14:textId="43D72F63" w:rsidR="00397B2F" w:rsidRDefault="000455A0">
            <w:pPr>
              <w:ind w:right="900"/>
            </w:pPr>
            <w:r>
              <w:t>Designer</w:t>
            </w:r>
          </w:p>
        </w:tc>
      </w:tr>
      <w:tr w:rsidR="00397B2F" w14:paraId="3673FD20" w14:textId="77777777" w:rsidTr="008E39F8">
        <w:trPr>
          <w:trHeight w:val="310"/>
        </w:trPr>
        <w:tc>
          <w:tcPr>
            <w:tcW w:w="3089" w:type="dxa"/>
            <w:tcBorders>
              <w:top w:val="nil"/>
              <w:bottom w:val="single" w:sz="4" w:space="0" w:color="auto"/>
            </w:tcBorders>
          </w:tcPr>
          <w:p w14:paraId="44AE1DCE" w14:textId="2C09C7B2" w:rsidR="00397B2F" w:rsidRDefault="000455A0">
            <w:pPr>
              <w:ind w:right="900"/>
            </w:pPr>
            <w:r>
              <w:t xml:space="preserve">Testing </w:t>
            </w:r>
          </w:p>
        </w:tc>
        <w:tc>
          <w:tcPr>
            <w:tcW w:w="3089" w:type="dxa"/>
            <w:gridSpan w:val="2"/>
            <w:tcBorders>
              <w:top w:val="nil"/>
              <w:bottom w:val="single" w:sz="4" w:space="0" w:color="auto"/>
            </w:tcBorders>
          </w:tcPr>
          <w:p w14:paraId="66BA3BE7" w14:textId="2DC37830" w:rsidR="00397B2F" w:rsidRDefault="00510816">
            <w:pPr>
              <w:ind w:right="900"/>
            </w:pPr>
            <w:r>
              <w:t>Radwa Kamal</w:t>
            </w:r>
          </w:p>
        </w:tc>
        <w:tc>
          <w:tcPr>
            <w:tcW w:w="3093" w:type="dxa"/>
            <w:gridSpan w:val="2"/>
            <w:tcBorders>
              <w:top w:val="nil"/>
              <w:bottom w:val="single" w:sz="4" w:space="0" w:color="auto"/>
            </w:tcBorders>
          </w:tcPr>
          <w:p w14:paraId="1199057B" w14:textId="5A53F894" w:rsidR="00397B2F" w:rsidRDefault="000455A0">
            <w:pPr>
              <w:ind w:right="900"/>
            </w:pPr>
            <w:r>
              <w:t>Tester</w:t>
            </w:r>
          </w:p>
        </w:tc>
      </w:tr>
      <w:tr w:rsidR="009A47A0" w14:paraId="17196C32" w14:textId="77777777" w:rsidTr="008E39F8">
        <w:trPr>
          <w:cantSplit/>
          <w:trHeight w:val="310"/>
        </w:trPr>
        <w:tc>
          <w:tcPr>
            <w:tcW w:w="9271" w:type="dxa"/>
            <w:gridSpan w:val="5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</w:tcPr>
          <w:p w14:paraId="3041E394" w14:textId="70BAECDB" w:rsidR="009A47A0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4E1D745C" w14:textId="77777777" w:rsidR="008E39F8" w:rsidRPr="00E96F1A" w:rsidRDefault="008E39F8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79C077AF" w14:textId="77777777" w:rsidR="009A47A0" w:rsidRPr="00E96F1A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PROJECT AUTHORIZATION</w:t>
            </w:r>
          </w:p>
          <w:p w14:paraId="722B00AE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</w:tc>
      </w:tr>
      <w:tr w:rsidR="009A47A0" w14:paraId="45BF7B87" w14:textId="77777777" w:rsidTr="008E39F8">
        <w:trPr>
          <w:cantSplit/>
          <w:trHeight w:val="229"/>
        </w:trPr>
        <w:tc>
          <w:tcPr>
            <w:tcW w:w="3315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1CD5A6B4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  <w:r w:rsidR="0041221E">
              <w:rPr>
                <w:rFonts w:ascii="Arial" w:hAnsi="Arial"/>
              </w:rPr>
              <w:t xml:space="preserve"> Mai Ashraf</w:t>
            </w:r>
          </w:p>
          <w:p w14:paraId="19D35CC3" w14:textId="0B38CB23" w:rsidR="005B6EF4" w:rsidRDefault="005B6EF4">
            <w:pPr>
              <w:ind w:right="900"/>
              <w:rPr>
                <w:rFonts w:ascii="Arial" w:hAnsi="Arial"/>
              </w:rPr>
            </w:pPr>
          </w:p>
        </w:tc>
        <w:tc>
          <w:tcPr>
            <w:tcW w:w="3362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6B327ED6" w14:textId="0B4D7FFF" w:rsidR="009A47A0" w:rsidRDefault="00576438" w:rsidP="00576438">
            <w:pPr>
              <w:ind w:right="90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    </w:t>
            </w:r>
            <w:r w:rsidR="00D15515">
              <w:rPr>
                <w:rFonts w:ascii="Arial" w:hAnsi="Arial"/>
              </w:rPr>
              <w:t>Project</w:t>
            </w:r>
            <w:r w:rsidR="009A47A0">
              <w:rPr>
                <w:rFonts w:ascii="Arial" w:hAnsi="Arial"/>
              </w:rPr>
              <w:t xml:space="preserve"> Manager</w:t>
            </w:r>
          </w:p>
          <w:p w14:paraId="70B60C4C" w14:textId="344F8F20" w:rsidR="005B6EF4" w:rsidRDefault="005B6EF4" w:rsidP="0041221E">
            <w:pPr>
              <w:ind w:right="900"/>
              <w:jc w:val="center"/>
              <w:rPr>
                <w:rFonts w:ascii="Arial" w:hAnsi="Arial"/>
              </w:rPr>
            </w:pPr>
          </w:p>
        </w:tc>
        <w:tc>
          <w:tcPr>
            <w:tcW w:w="2594" w:type="dxa"/>
            <w:tcBorders>
              <w:top w:val="single" w:sz="6" w:space="0" w:color="auto"/>
              <w:bottom w:val="single" w:sz="4" w:space="0" w:color="auto"/>
            </w:tcBorders>
          </w:tcPr>
          <w:p w14:paraId="491072FA" w14:textId="37FEBAE2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  <w:r w:rsidR="00D15515">
              <w:rPr>
                <w:rFonts w:ascii="Arial" w:hAnsi="Arial"/>
              </w:rPr>
              <w:t>: 1</w:t>
            </w:r>
            <w:r w:rsidR="005B6EF4">
              <w:rPr>
                <w:rFonts w:ascii="Arial" w:hAnsi="Arial"/>
              </w:rPr>
              <w:t>1</w:t>
            </w:r>
            <w:r w:rsidR="00D15515">
              <w:rPr>
                <w:rFonts w:ascii="Arial" w:hAnsi="Arial"/>
              </w:rPr>
              <w:t>/4/2022</w:t>
            </w:r>
          </w:p>
          <w:p w14:paraId="42543A5B" w14:textId="77777777" w:rsidR="005B6EF4" w:rsidRDefault="005B6EF4">
            <w:pPr>
              <w:ind w:right="900"/>
              <w:rPr>
                <w:rFonts w:ascii="Arial" w:hAnsi="Arial"/>
              </w:rPr>
            </w:pPr>
          </w:p>
          <w:p w14:paraId="42C6D796" w14:textId="77777777" w:rsidR="009A47A0" w:rsidRDefault="009A47A0">
            <w:pPr>
              <w:ind w:right="900"/>
              <w:rPr>
                <w:rFonts w:ascii="Arial" w:hAnsi="Arial"/>
              </w:rPr>
            </w:pPr>
          </w:p>
        </w:tc>
      </w:tr>
      <w:tr w:rsidR="009A47A0" w14:paraId="6E1831B3" w14:textId="77777777" w:rsidTr="005B6EF4">
        <w:trPr>
          <w:cantSplit/>
          <w:trHeight w:val="229"/>
        </w:trPr>
        <w:tc>
          <w:tcPr>
            <w:tcW w:w="3315" w:type="dxa"/>
            <w:gridSpan w:val="2"/>
            <w:tcBorders>
              <w:top w:val="single" w:sz="4" w:space="0" w:color="auto"/>
            </w:tcBorders>
          </w:tcPr>
          <w:p w14:paraId="177AF0A8" w14:textId="5B749955" w:rsidR="009A47A0" w:rsidRPr="005B6EF4" w:rsidRDefault="005B6EF4">
            <w:pPr>
              <w:ind w:right="900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 xml:space="preserve">Approved by: </w:t>
            </w:r>
          </w:p>
          <w:p w14:paraId="54E11D2A" w14:textId="4B690894" w:rsidR="005B6EF4" w:rsidRDefault="005B6EF4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3362" w:type="dxa"/>
            <w:gridSpan w:val="2"/>
            <w:tcBorders>
              <w:top w:val="nil"/>
            </w:tcBorders>
          </w:tcPr>
          <w:p w14:paraId="0B6C4CCD" w14:textId="77777777" w:rsidR="00576438" w:rsidRDefault="00576438" w:rsidP="00576438">
            <w:pPr>
              <w:jc w:val="center"/>
            </w:pPr>
            <w:r>
              <w:rPr>
                <w:rFonts w:ascii="Arial" w:hAnsi="Arial"/>
              </w:rPr>
              <w:t>Business Manager</w:t>
            </w:r>
          </w:p>
          <w:p w14:paraId="31126E5D" w14:textId="77777777" w:rsidR="009A47A0" w:rsidRPr="005B6EF4" w:rsidRDefault="009A47A0" w:rsidP="00576438">
            <w:pPr>
              <w:ind w:right="900"/>
              <w:jc w:val="center"/>
              <w:rPr>
                <w:rFonts w:ascii="Arial" w:hAnsi="Arial"/>
                <w:iCs/>
              </w:rPr>
            </w:pPr>
          </w:p>
        </w:tc>
        <w:tc>
          <w:tcPr>
            <w:tcW w:w="2594" w:type="dxa"/>
            <w:tcBorders>
              <w:top w:val="nil"/>
            </w:tcBorders>
          </w:tcPr>
          <w:p w14:paraId="317A1450" w14:textId="77777777" w:rsidR="009A47A0" w:rsidRDefault="00576438">
            <w:pPr>
              <w:ind w:right="900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>Date:</w:t>
            </w:r>
          </w:p>
          <w:p w14:paraId="04BA0E15" w14:textId="77777777" w:rsidR="008E39F8" w:rsidRDefault="008E39F8">
            <w:pPr>
              <w:ind w:right="900"/>
              <w:rPr>
                <w:rFonts w:ascii="Arial" w:hAnsi="Arial"/>
                <w:iCs/>
              </w:rPr>
            </w:pPr>
          </w:p>
          <w:p w14:paraId="2DE403A5" w14:textId="336A0121" w:rsidR="008E39F8" w:rsidRPr="00576438" w:rsidRDefault="008E39F8">
            <w:pPr>
              <w:ind w:right="900"/>
              <w:rPr>
                <w:rFonts w:ascii="Arial" w:hAnsi="Arial"/>
                <w:iCs/>
              </w:rPr>
            </w:pPr>
          </w:p>
        </w:tc>
      </w:tr>
    </w:tbl>
    <w:p w14:paraId="5BE93A62" w14:textId="77777777" w:rsidR="009A47A0" w:rsidRDefault="009A47A0" w:rsidP="00A7564C">
      <w:pPr>
        <w:ind w:right="900"/>
      </w:pPr>
    </w:p>
    <w:sectPr w:rsidR="009A47A0">
      <w:footerReference w:type="default" r:id="rId7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462A0" w14:textId="77777777" w:rsidR="003773E2" w:rsidRDefault="003773E2">
      <w:r>
        <w:separator/>
      </w:r>
    </w:p>
  </w:endnote>
  <w:endnote w:type="continuationSeparator" w:id="0">
    <w:p w14:paraId="029340E2" w14:textId="77777777" w:rsidR="003773E2" w:rsidRDefault="00377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7B169" w14:textId="77777777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F17944">
      <w:rPr>
        <w:rStyle w:val="PageNumber"/>
        <w:rFonts w:ascii="Arial" w:hAnsi="Arial"/>
        <w:noProof/>
        <w:sz w:val="16"/>
      </w:rPr>
      <w:t>2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8C806" w14:textId="77777777" w:rsidR="003773E2" w:rsidRDefault="003773E2">
      <w:r>
        <w:separator/>
      </w:r>
    </w:p>
  </w:footnote>
  <w:footnote w:type="continuationSeparator" w:id="0">
    <w:p w14:paraId="4B4230EA" w14:textId="77777777" w:rsidR="003773E2" w:rsidRDefault="003773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0736F"/>
    <w:multiLevelType w:val="hybridMultilevel"/>
    <w:tmpl w:val="66B22CB6"/>
    <w:lvl w:ilvl="0" w:tplc="454018C8">
      <w:start w:val="1"/>
      <w:numFmt w:val="bullet"/>
      <w:lvlText w:val=""/>
      <w:lvlJc w:val="left"/>
      <w:pPr>
        <w:ind w:left="1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2" w15:restartNumberingAfterBreak="0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038A0391"/>
    <w:multiLevelType w:val="hybridMultilevel"/>
    <w:tmpl w:val="AA96CF56"/>
    <w:lvl w:ilvl="0" w:tplc="04090001">
      <w:start w:val="1"/>
      <w:numFmt w:val="bullet"/>
      <w:lvlText w:val=""/>
      <w:lvlJc w:val="left"/>
      <w:pPr>
        <w:ind w:left="18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40" w:hanging="360"/>
      </w:pPr>
    </w:lvl>
    <w:lvl w:ilvl="2" w:tplc="FFFFFFFF" w:tentative="1">
      <w:start w:val="1"/>
      <w:numFmt w:val="lowerRoman"/>
      <w:lvlText w:val="%3."/>
      <w:lvlJc w:val="right"/>
      <w:pPr>
        <w:ind w:left="3260" w:hanging="180"/>
      </w:pPr>
    </w:lvl>
    <w:lvl w:ilvl="3" w:tplc="FFFFFFFF" w:tentative="1">
      <w:start w:val="1"/>
      <w:numFmt w:val="decimal"/>
      <w:lvlText w:val="%4."/>
      <w:lvlJc w:val="left"/>
      <w:pPr>
        <w:ind w:left="3980" w:hanging="360"/>
      </w:pPr>
    </w:lvl>
    <w:lvl w:ilvl="4" w:tplc="FFFFFFFF" w:tentative="1">
      <w:start w:val="1"/>
      <w:numFmt w:val="lowerLetter"/>
      <w:lvlText w:val="%5."/>
      <w:lvlJc w:val="left"/>
      <w:pPr>
        <w:ind w:left="4700" w:hanging="360"/>
      </w:pPr>
    </w:lvl>
    <w:lvl w:ilvl="5" w:tplc="FFFFFFFF" w:tentative="1">
      <w:start w:val="1"/>
      <w:numFmt w:val="lowerRoman"/>
      <w:lvlText w:val="%6."/>
      <w:lvlJc w:val="right"/>
      <w:pPr>
        <w:ind w:left="5420" w:hanging="180"/>
      </w:pPr>
    </w:lvl>
    <w:lvl w:ilvl="6" w:tplc="FFFFFFFF" w:tentative="1">
      <w:start w:val="1"/>
      <w:numFmt w:val="decimal"/>
      <w:lvlText w:val="%7."/>
      <w:lvlJc w:val="left"/>
      <w:pPr>
        <w:ind w:left="6140" w:hanging="360"/>
      </w:pPr>
    </w:lvl>
    <w:lvl w:ilvl="7" w:tplc="FFFFFFFF" w:tentative="1">
      <w:start w:val="1"/>
      <w:numFmt w:val="lowerLetter"/>
      <w:lvlText w:val="%8."/>
      <w:lvlJc w:val="left"/>
      <w:pPr>
        <w:ind w:left="6860" w:hanging="360"/>
      </w:pPr>
    </w:lvl>
    <w:lvl w:ilvl="8" w:tplc="FFFFFFFF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4" w15:restartNumberingAfterBreak="0">
    <w:nsid w:val="04927A5F"/>
    <w:multiLevelType w:val="hybridMultilevel"/>
    <w:tmpl w:val="23BAE44C"/>
    <w:lvl w:ilvl="0" w:tplc="04090001">
      <w:start w:val="1"/>
      <w:numFmt w:val="bullet"/>
      <w:lvlText w:val=""/>
      <w:lvlJc w:val="left"/>
      <w:pPr>
        <w:ind w:left="18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60" w:hanging="360"/>
      </w:pPr>
    </w:lvl>
    <w:lvl w:ilvl="2" w:tplc="FFFFFFFF" w:tentative="1">
      <w:start w:val="1"/>
      <w:numFmt w:val="lowerRoman"/>
      <w:lvlText w:val="%3."/>
      <w:lvlJc w:val="right"/>
      <w:pPr>
        <w:ind w:left="3280" w:hanging="180"/>
      </w:pPr>
    </w:lvl>
    <w:lvl w:ilvl="3" w:tplc="FFFFFFFF" w:tentative="1">
      <w:start w:val="1"/>
      <w:numFmt w:val="decimal"/>
      <w:lvlText w:val="%4."/>
      <w:lvlJc w:val="left"/>
      <w:pPr>
        <w:ind w:left="4000" w:hanging="360"/>
      </w:pPr>
    </w:lvl>
    <w:lvl w:ilvl="4" w:tplc="FFFFFFFF" w:tentative="1">
      <w:start w:val="1"/>
      <w:numFmt w:val="lowerLetter"/>
      <w:lvlText w:val="%5."/>
      <w:lvlJc w:val="left"/>
      <w:pPr>
        <w:ind w:left="4720" w:hanging="360"/>
      </w:pPr>
    </w:lvl>
    <w:lvl w:ilvl="5" w:tplc="FFFFFFFF" w:tentative="1">
      <w:start w:val="1"/>
      <w:numFmt w:val="lowerRoman"/>
      <w:lvlText w:val="%6."/>
      <w:lvlJc w:val="right"/>
      <w:pPr>
        <w:ind w:left="5440" w:hanging="180"/>
      </w:pPr>
    </w:lvl>
    <w:lvl w:ilvl="6" w:tplc="FFFFFFFF" w:tentative="1">
      <w:start w:val="1"/>
      <w:numFmt w:val="decimal"/>
      <w:lvlText w:val="%7."/>
      <w:lvlJc w:val="left"/>
      <w:pPr>
        <w:ind w:left="6160" w:hanging="360"/>
      </w:pPr>
    </w:lvl>
    <w:lvl w:ilvl="7" w:tplc="FFFFFFFF" w:tentative="1">
      <w:start w:val="1"/>
      <w:numFmt w:val="lowerLetter"/>
      <w:lvlText w:val="%8."/>
      <w:lvlJc w:val="left"/>
      <w:pPr>
        <w:ind w:left="6880" w:hanging="360"/>
      </w:pPr>
    </w:lvl>
    <w:lvl w:ilvl="8" w:tplc="FFFFFFFF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5" w15:restartNumberingAfterBreak="0">
    <w:nsid w:val="04F269AA"/>
    <w:multiLevelType w:val="hybridMultilevel"/>
    <w:tmpl w:val="DADEFBDE"/>
    <w:lvl w:ilvl="0" w:tplc="0409000F">
      <w:start w:val="1"/>
      <w:numFmt w:val="decimal"/>
      <w:lvlText w:val="%1."/>
      <w:lvlJc w:val="left"/>
      <w:pPr>
        <w:ind w:left="1820" w:hanging="360"/>
      </w:pPr>
    </w:lvl>
    <w:lvl w:ilvl="1" w:tplc="04090019" w:tentative="1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6" w15:restartNumberingAfterBreak="0">
    <w:nsid w:val="0B70741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8" w15:restartNumberingAfterBreak="0">
    <w:nsid w:val="133350E5"/>
    <w:multiLevelType w:val="hybridMultilevel"/>
    <w:tmpl w:val="5C7679B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547705B"/>
    <w:multiLevelType w:val="hybridMultilevel"/>
    <w:tmpl w:val="3508D6B6"/>
    <w:lvl w:ilvl="0" w:tplc="454018C8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0" w15:restartNumberingAfterBreak="0">
    <w:nsid w:val="1718365D"/>
    <w:multiLevelType w:val="hybridMultilevel"/>
    <w:tmpl w:val="845888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9F2128"/>
    <w:multiLevelType w:val="multilevel"/>
    <w:tmpl w:val="EFDC4B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1F3864" w:themeColor="accent1" w:themeShade="80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2" w15:restartNumberingAfterBreak="0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604166"/>
    <w:multiLevelType w:val="hybridMultilevel"/>
    <w:tmpl w:val="6854CAB2"/>
    <w:lvl w:ilvl="0" w:tplc="0409000F">
      <w:start w:val="1"/>
      <w:numFmt w:val="decimal"/>
      <w:lvlText w:val="%1."/>
      <w:lvlJc w:val="left"/>
      <w:pPr>
        <w:ind w:left="1840" w:hanging="360"/>
      </w:pPr>
    </w:lvl>
    <w:lvl w:ilvl="1" w:tplc="04090019" w:tentative="1">
      <w:start w:val="1"/>
      <w:numFmt w:val="lowerLetter"/>
      <w:lvlText w:val="%2."/>
      <w:lvlJc w:val="left"/>
      <w:pPr>
        <w:ind w:left="2560" w:hanging="360"/>
      </w:pPr>
    </w:lvl>
    <w:lvl w:ilvl="2" w:tplc="0409001B" w:tentative="1">
      <w:start w:val="1"/>
      <w:numFmt w:val="lowerRoman"/>
      <w:lvlText w:val="%3."/>
      <w:lvlJc w:val="right"/>
      <w:pPr>
        <w:ind w:left="3280" w:hanging="180"/>
      </w:pPr>
    </w:lvl>
    <w:lvl w:ilvl="3" w:tplc="0409000F" w:tentative="1">
      <w:start w:val="1"/>
      <w:numFmt w:val="decimal"/>
      <w:lvlText w:val="%4."/>
      <w:lvlJc w:val="left"/>
      <w:pPr>
        <w:ind w:left="4000" w:hanging="360"/>
      </w:pPr>
    </w:lvl>
    <w:lvl w:ilvl="4" w:tplc="04090019" w:tentative="1">
      <w:start w:val="1"/>
      <w:numFmt w:val="lowerLetter"/>
      <w:lvlText w:val="%5."/>
      <w:lvlJc w:val="left"/>
      <w:pPr>
        <w:ind w:left="4720" w:hanging="360"/>
      </w:pPr>
    </w:lvl>
    <w:lvl w:ilvl="5" w:tplc="0409001B" w:tentative="1">
      <w:start w:val="1"/>
      <w:numFmt w:val="lowerRoman"/>
      <w:lvlText w:val="%6."/>
      <w:lvlJc w:val="right"/>
      <w:pPr>
        <w:ind w:left="5440" w:hanging="180"/>
      </w:pPr>
    </w:lvl>
    <w:lvl w:ilvl="6" w:tplc="0409000F" w:tentative="1">
      <w:start w:val="1"/>
      <w:numFmt w:val="decimal"/>
      <w:lvlText w:val="%7."/>
      <w:lvlJc w:val="left"/>
      <w:pPr>
        <w:ind w:left="6160" w:hanging="360"/>
      </w:pPr>
    </w:lvl>
    <w:lvl w:ilvl="7" w:tplc="04090019" w:tentative="1">
      <w:start w:val="1"/>
      <w:numFmt w:val="lowerLetter"/>
      <w:lvlText w:val="%8."/>
      <w:lvlJc w:val="left"/>
      <w:pPr>
        <w:ind w:left="6880" w:hanging="360"/>
      </w:pPr>
    </w:lvl>
    <w:lvl w:ilvl="8" w:tplc="0409001B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15" w15:restartNumberingAfterBreak="0">
    <w:nsid w:val="29EC7224"/>
    <w:multiLevelType w:val="hybridMultilevel"/>
    <w:tmpl w:val="5D447C12"/>
    <w:lvl w:ilvl="0" w:tplc="0409000F">
      <w:start w:val="1"/>
      <w:numFmt w:val="decimal"/>
      <w:lvlText w:val="%1."/>
      <w:lvlJc w:val="left"/>
      <w:pPr>
        <w:ind w:left="2120" w:hanging="360"/>
      </w:pPr>
    </w:lvl>
    <w:lvl w:ilvl="1" w:tplc="04090019" w:tentative="1">
      <w:start w:val="1"/>
      <w:numFmt w:val="lowerLetter"/>
      <w:lvlText w:val="%2."/>
      <w:lvlJc w:val="left"/>
      <w:pPr>
        <w:ind w:left="2840" w:hanging="360"/>
      </w:pPr>
    </w:lvl>
    <w:lvl w:ilvl="2" w:tplc="0409001B" w:tentative="1">
      <w:start w:val="1"/>
      <w:numFmt w:val="lowerRoman"/>
      <w:lvlText w:val="%3."/>
      <w:lvlJc w:val="right"/>
      <w:pPr>
        <w:ind w:left="3560" w:hanging="180"/>
      </w:pPr>
    </w:lvl>
    <w:lvl w:ilvl="3" w:tplc="0409000F" w:tentative="1">
      <w:start w:val="1"/>
      <w:numFmt w:val="decimal"/>
      <w:lvlText w:val="%4."/>
      <w:lvlJc w:val="left"/>
      <w:pPr>
        <w:ind w:left="4280" w:hanging="360"/>
      </w:pPr>
    </w:lvl>
    <w:lvl w:ilvl="4" w:tplc="04090019" w:tentative="1">
      <w:start w:val="1"/>
      <w:numFmt w:val="lowerLetter"/>
      <w:lvlText w:val="%5."/>
      <w:lvlJc w:val="left"/>
      <w:pPr>
        <w:ind w:left="5000" w:hanging="360"/>
      </w:pPr>
    </w:lvl>
    <w:lvl w:ilvl="5" w:tplc="0409001B" w:tentative="1">
      <w:start w:val="1"/>
      <w:numFmt w:val="lowerRoman"/>
      <w:lvlText w:val="%6."/>
      <w:lvlJc w:val="right"/>
      <w:pPr>
        <w:ind w:left="5720" w:hanging="180"/>
      </w:pPr>
    </w:lvl>
    <w:lvl w:ilvl="6" w:tplc="0409000F" w:tentative="1">
      <w:start w:val="1"/>
      <w:numFmt w:val="decimal"/>
      <w:lvlText w:val="%7."/>
      <w:lvlJc w:val="left"/>
      <w:pPr>
        <w:ind w:left="6440" w:hanging="360"/>
      </w:pPr>
    </w:lvl>
    <w:lvl w:ilvl="7" w:tplc="04090019" w:tentative="1">
      <w:start w:val="1"/>
      <w:numFmt w:val="lowerLetter"/>
      <w:lvlText w:val="%8."/>
      <w:lvlJc w:val="left"/>
      <w:pPr>
        <w:ind w:left="7160" w:hanging="360"/>
      </w:pPr>
    </w:lvl>
    <w:lvl w:ilvl="8" w:tplc="0409001B" w:tentative="1">
      <w:start w:val="1"/>
      <w:numFmt w:val="lowerRoman"/>
      <w:lvlText w:val="%9."/>
      <w:lvlJc w:val="right"/>
      <w:pPr>
        <w:ind w:left="7880" w:hanging="180"/>
      </w:pPr>
    </w:lvl>
  </w:abstractNum>
  <w:abstractNum w:abstractNumId="16" w15:restartNumberingAfterBreak="0">
    <w:nsid w:val="2D5E24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8" w15:restartNumberingAfterBreak="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0" w15:restartNumberingAfterBreak="0">
    <w:nsid w:val="46457E67"/>
    <w:multiLevelType w:val="hybridMultilevel"/>
    <w:tmpl w:val="6D329E9E"/>
    <w:lvl w:ilvl="0" w:tplc="0D3CFEE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C0F1E1C"/>
    <w:multiLevelType w:val="hybridMultilevel"/>
    <w:tmpl w:val="C01C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B50A67"/>
    <w:multiLevelType w:val="hybridMultilevel"/>
    <w:tmpl w:val="7D0255A2"/>
    <w:lvl w:ilvl="0" w:tplc="B9080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1EA6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74C6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7C28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8630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92AD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CCA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26DC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A3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8522BA"/>
    <w:multiLevelType w:val="hybridMultilevel"/>
    <w:tmpl w:val="420C3AF2"/>
    <w:lvl w:ilvl="0" w:tplc="45401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DC38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2433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DE71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8EBF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8245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321D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361D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4238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DA792D"/>
    <w:multiLevelType w:val="hybridMultilevel"/>
    <w:tmpl w:val="EC74A0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47D07BD"/>
    <w:multiLevelType w:val="hybridMultilevel"/>
    <w:tmpl w:val="11F6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480AAE"/>
    <w:multiLevelType w:val="hybridMultilevel"/>
    <w:tmpl w:val="CC321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9" w15:restartNumberingAfterBreak="0">
    <w:nsid w:val="5EE711F9"/>
    <w:multiLevelType w:val="hybridMultilevel"/>
    <w:tmpl w:val="5C92E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7D11BA"/>
    <w:multiLevelType w:val="hybridMultilevel"/>
    <w:tmpl w:val="923A5A3A"/>
    <w:lvl w:ilvl="0" w:tplc="0409000F">
      <w:start w:val="1"/>
      <w:numFmt w:val="decimal"/>
      <w:lvlText w:val="%1."/>
      <w:lvlJc w:val="left"/>
      <w:pPr>
        <w:ind w:left="2290" w:hanging="360"/>
      </w:pPr>
    </w:lvl>
    <w:lvl w:ilvl="1" w:tplc="04090019" w:tentative="1">
      <w:start w:val="1"/>
      <w:numFmt w:val="lowerLetter"/>
      <w:lvlText w:val="%2."/>
      <w:lvlJc w:val="left"/>
      <w:pPr>
        <w:ind w:left="3010" w:hanging="360"/>
      </w:pPr>
    </w:lvl>
    <w:lvl w:ilvl="2" w:tplc="0409001B" w:tentative="1">
      <w:start w:val="1"/>
      <w:numFmt w:val="lowerRoman"/>
      <w:lvlText w:val="%3."/>
      <w:lvlJc w:val="right"/>
      <w:pPr>
        <w:ind w:left="3730" w:hanging="180"/>
      </w:pPr>
    </w:lvl>
    <w:lvl w:ilvl="3" w:tplc="0409000F" w:tentative="1">
      <w:start w:val="1"/>
      <w:numFmt w:val="decimal"/>
      <w:lvlText w:val="%4."/>
      <w:lvlJc w:val="left"/>
      <w:pPr>
        <w:ind w:left="4450" w:hanging="360"/>
      </w:pPr>
    </w:lvl>
    <w:lvl w:ilvl="4" w:tplc="04090019" w:tentative="1">
      <w:start w:val="1"/>
      <w:numFmt w:val="lowerLetter"/>
      <w:lvlText w:val="%5."/>
      <w:lvlJc w:val="left"/>
      <w:pPr>
        <w:ind w:left="5170" w:hanging="360"/>
      </w:pPr>
    </w:lvl>
    <w:lvl w:ilvl="5" w:tplc="0409001B" w:tentative="1">
      <w:start w:val="1"/>
      <w:numFmt w:val="lowerRoman"/>
      <w:lvlText w:val="%6."/>
      <w:lvlJc w:val="right"/>
      <w:pPr>
        <w:ind w:left="5890" w:hanging="180"/>
      </w:pPr>
    </w:lvl>
    <w:lvl w:ilvl="6" w:tplc="0409000F" w:tentative="1">
      <w:start w:val="1"/>
      <w:numFmt w:val="decimal"/>
      <w:lvlText w:val="%7."/>
      <w:lvlJc w:val="left"/>
      <w:pPr>
        <w:ind w:left="6610" w:hanging="360"/>
      </w:pPr>
    </w:lvl>
    <w:lvl w:ilvl="7" w:tplc="04090019" w:tentative="1">
      <w:start w:val="1"/>
      <w:numFmt w:val="lowerLetter"/>
      <w:lvlText w:val="%8."/>
      <w:lvlJc w:val="left"/>
      <w:pPr>
        <w:ind w:left="7330" w:hanging="360"/>
      </w:pPr>
    </w:lvl>
    <w:lvl w:ilvl="8" w:tplc="0409001B" w:tentative="1">
      <w:start w:val="1"/>
      <w:numFmt w:val="lowerRoman"/>
      <w:lvlText w:val="%9."/>
      <w:lvlJc w:val="right"/>
      <w:pPr>
        <w:ind w:left="8050" w:hanging="180"/>
      </w:pPr>
    </w:lvl>
  </w:abstractNum>
  <w:abstractNum w:abstractNumId="31" w15:restartNumberingAfterBreak="0">
    <w:nsid w:val="7D6156AD"/>
    <w:multiLevelType w:val="hybridMultilevel"/>
    <w:tmpl w:val="0B02C332"/>
    <w:lvl w:ilvl="0" w:tplc="45401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7977330">
    <w:abstractNumId w:val="22"/>
  </w:num>
  <w:num w:numId="2" w16cid:durableId="1180195578">
    <w:abstractNumId w:val="23"/>
  </w:num>
  <w:num w:numId="3" w16cid:durableId="978459482">
    <w:abstractNumId w:val="7"/>
  </w:num>
  <w:num w:numId="4" w16cid:durableId="1324822877">
    <w:abstractNumId w:val="19"/>
  </w:num>
  <w:num w:numId="5" w16cid:durableId="1642727343">
    <w:abstractNumId w:val="27"/>
  </w:num>
  <w:num w:numId="6" w16cid:durableId="1419406173">
    <w:abstractNumId w:val="2"/>
  </w:num>
  <w:num w:numId="7" w16cid:durableId="2048289886">
    <w:abstractNumId w:val="18"/>
  </w:num>
  <w:num w:numId="8" w16cid:durableId="968777142">
    <w:abstractNumId w:val="28"/>
  </w:num>
  <w:num w:numId="9" w16cid:durableId="1623609982">
    <w:abstractNumId w:val="11"/>
  </w:num>
  <w:num w:numId="10" w16cid:durableId="241566949">
    <w:abstractNumId w:val="17"/>
  </w:num>
  <w:num w:numId="11" w16cid:durableId="2026401396">
    <w:abstractNumId w:val="12"/>
  </w:num>
  <w:num w:numId="12" w16cid:durableId="286863785">
    <w:abstractNumId w:val="13"/>
  </w:num>
  <w:num w:numId="13" w16cid:durableId="1842813664">
    <w:abstractNumId w:val="21"/>
  </w:num>
  <w:num w:numId="14" w16cid:durableId="703792183">
    <w:abstractNumId w:val="0"/>
  </w:num>
  <w:num w:numId="15" w16cid:durableId="1691103864">
    <w:abstractNumId w:val="26"/>
  </w:num>
  <w:num w:numId="16" w16cid:durableId="1724788065">
    <w:abstractNumId w:val="9"/>
  </w:num>
  <w:num w:numId="17" w16cid:durableId="1272857871">
    <w:abstractNumId w:val="1"/>
  </w:num>
  <w:num w:numId="18" w16cid:durableId="32200148">
    <w:abstractNumId w:val="31"/>
  </w:num>
  <w:num w:numId="19" w16cid:durableId="1695495016">
    <w:abstractNumId w:val="25"/>
  </w:num>
  <w:num w:numId="20" w16cid:durableId="1472475277">
    <w:abstractNumId w:val="29"/>
  </w:num>
  <w:num w:numId="21" w16cid:durableId="303851310">
    <w:abstractNumId w:val="6"/>
  </w:num>
  <w:num w:numId="22" w16cid:durableId="1676766122">
    <w:abstractNumId w:val="16"/>
  </w:num>
  <w:num w:numId="23" w16cid:durableId="810439718">
    <w:abstractNumId w:val="20"/>
  </w:num>
  <w:num w:numId="24" w16cid:durableId="1131441610">
    <w:abstractNumId w:val="14"/>
  </w:num>
  <w:num w:numId="25" w16cid:durableId="1210414336">
    <w:abstractNumId w:val="30"/>
  </w:num>
  <w:num w:numId="26" w16cid:durableId="1884437872">
    <w:abstractNumId w:val="15"/>
  </w:num>
  <w:num w:numId="27" w16cid:durableId="800683833">
    <w:abstractNumId w:val="5"/>
  </w:num>
  <w:num w:numId="28" w16cid:durableId="1024985775">
    <w:abstractNumId w:val="8"/>
  </w:num>
  <w:num w:numId="29" w16cid:durableId="1683585841">
    <w:abstractNumId w:val="21"/>
  </w:num>
  <w:num w:numId="30" w16cid:durableId="1057558016">
    <w:abstractNumId w:val="10"/>
  </w:num>
  <w:num w:numId="31" w16cid:durableId="1354452720">
    <w:abstractNumId w:val="4"/>
  </w:num>
  <w:num w:numId="32" w16cid:durableId="2016883346">
    <w:abstractNumId w:val="3"/>
  </w:num>
  <w:num w:numId="33" w16cid:durableId="22737608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03481C"/>
    <w:rsid w:val="00040B25"/>
    <w:rsid w:val="00041138"/>
    <w:rsid w:val="00042609"/>
    <w:rsid w:val="0004529A"/>
    <w:rsid w:val="000455A0"/>
    <w:rsid w:val="000511A2"/>
    <w:rsid w:val="00066472"/>
    <w:rsid w:val="000851EB"/>
    <w:rsid w:val="000856B3"/>
    <w:rsid w:val="000A6AA1"/>
    <w:rsid w:val="000C345E"/>
    <w:rsid w:val="00106A03"/>
    <w:rsid w:val="00130082"/>
    <w:rsid w:val="00144908"/>
    <w:rsid w:val="0014553B"/>
    <w:rsid w:val="00174566"/>
    <w:rsid w:val="001952E1"/>
    <w:rsid w:val="001A169F"/>
    <w:rsid w:val="001C1A83"/>
    <w:rsid w:val="001E01CB"/>
    <w:rsid w:val="001E302A"/>
    <w:rsid w:val="001F07F1"/>
    <w:rsid w:val="0020014E"/>
    <w:rsid w:val="00290ABE"/>
    <w:rsid w:val="002951CB"/>
    <w:rsid w:val="002A48EC"/>
    <w:rsid w:val="002D0394"/>
    <w:rsid w:val="002D2DE5"/>
    <w:rsid w:val="002E3DBB"/>
    <w:rsid w:val="003510E8"/>
    <w:rsid w:val="00364595"/>
    <w:rsid w:val="00374CED"/>
    <w:rsid w:val="003773E2"/>
    <w:rsid w:val="00386739"/>
    <w:rsid w:val="00397B2F"/>
    <w:rsid w:val="003D6BB7"/>
    <w:rsid w:val="0041221E"/>
    <w:rsid w:val="0041654E"/>
    <w:rsid w:val="0048754C"/>
    <w:rsid w:val="00490B70"/>
    <w:rsid w:val="004912FE"/>
    <w:rsid w:val="004965E6"/>
    <w:rsid w:val="004B7E17"/>
    <w:rsid w:val="004E7BD5"/>
    <w:rsid w:val="00510816"/>
    <w:rsid w:val="00510EB0"/>
    <w:rsid w:val="00557FB3"/>
    <w:rsid w:val="00576438"/>
    <w:rsid w:val="00582B2D"/>
    <w:rsid w:val="00583B5E"/>
    <w:rsid w:val="005A5B66"/>
    <w:rsid w:val="005B6EF4"/>
    <w:rsid w:val="005C4373"/>
    <w:rsid w:val="00611491"/>
    <w:rsid w:val="006156B6"/>
    <w:rsid w:val="006404D1"/>
    <w:rsid w:val="00683F4F"/>
    <w:rsid w:val="006C0A75"/>
    <w:rsid w:val="00715613"/>
    <w:rsid w:val="0072653F"/>
    <w:rsid w:val="007401C6"/>
    <w:rsid w:val="00762BA1"/>
    <w:rsid w:val="00784513"/>
    <w:rsid w:val="00785A2A"/>
    <w:rsid w:val="00786FCE"/>
    <w:rsid w:val="007B2FF6"/>
    <w:rsid w:val="007C6F4F"/>
    <w:rsid w:val="00803A2A"/>
    <w:rsid w:val="008040FD"/>
    <w:rsid w:val="00824882"/>
    <w:rsid w:val="00826521"/>
    <w:rsid w:val="00830F36"/>
    <w:rsid w:val="0088161E"/>
    <w:rsid w:val="008B3F79"/>
    <w:rsid w:val="008D5296"/>
    <w:rsid w:val="008E39F8"/>
    <w:rsid w:val="008F31B2"/>
    <w:rsid w:val="00962DE3"/>
    <w:rsid w:val="00963B31"/>
    <w:rsid w:val="009A47A0"/>
    <w:rsid w:val="009C357C"/>
    <w:rsid w:val="00A2754A"/>
    <w:rsid w:val="00A4440A"/>
    <w:rsid w:val="00A51527"/>
    <w:rsid w:val="00A736B2"/>
    <w:rsid w:val="00A7564C"/>
    <w:rsid w:val="00AB176F"/>
    <w:rsid w:val="00B30A5B"/>
    <w:rsid w:val="00B43D28"/>
    <w:rsid w:val="00B452EE"/>
    <w:rsid w:val="00B5045F"/>
    <w:rsid w:val="00B54A66"/>
    <w:rsid w:val="00BA137A"/>
    <w:rsid w:val="00BA3F9A"/>
    <w:rsid w:val="00BB0B4B"/>
    <w:rsid w:val="00C97267"/>
    <w:rsid w:val="00CD4B9B"/>
    <w:rsid w:val="00CE2123"/>
    <w:rsid w:val="00D075D6"/>
    <w:rsid w:val="00D15515"/>
    <w:rsid w:val="00DB2FE7"/>
    <w:rsid w:val="00DC614F"/>
    <w:rsid w:val="00DD09EB"/>
    <w:rsid w:val="00DD7D54"/>
    <w:rsid w:val="00DE0885"/>
    <w:rsid w:val="00E13207"/>
    <w:rsid w:val="00E172F5"/>
    <w:rsid w:val="00E472FA"/>
    <w:rsid w:val="00E95932"/>
    <w:rsid w:val="00E96F1A"/>
    <w:rsid w:val="00EA682E"/>
    <w:rsid w:val="00EA7DA2"/>
    <w:rsid w:val="00EC5703"/>
    <w:rsid w:val="00ED4129"/>
    <w:rsid w:val="00EF7AF5"/>
    <w:rsid w:val="00F144E3"/>
    <w:rsid w:val="00F17944"/>
    <w:rsid w:val="00F2469B"/>
    <w:rsid w:val="00F66ABF"/>
    <w:rsid w:val="00F7178C"/>
    <w:rsid w:val="00F91E28"/>
    <w:rsid w:val="00FA5589"/>
    <w:rsid w:val="00FA6A00"/>
    <w:rsid w:val="00FE6A7A"/>
    <w:rsid w:val="00FF52D5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E7BD5"/>
    <w:rPr>
      <w:b/>
      <w:bCs/>
    </w:rPr>
  </w:style>
  <w:style w:type="paragraph" w:styleId="NormalWeb">
    <w:name w:val="Normal (Web)"/>
    <w:basedOn w:val="Normal"/>
    <w:uiPriority w:val="99"/>
    <w:unhideWhenUsed/>
    <w:rsid w:val="0020014E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2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aha mohamed</dc:creator>
  <cp:keywords/>
  <cp:lastModifiedBy>Mai Ashraf Mahmoud</cp:lastModifiedBy>
  <cp:revision>12</cp:revision>
  <cp:lastPrinted>2000-12-20T21:54:00Z</cp:lastPrinted>
  <dcterms:created xsi:type="dcterms:W3CDTF">2022-04-13T21:54:00Z</dcterms:created>
  <dcterms:modified xsi:type="dcterms:W3CDTF">2022-04-15T09:46:00Z</dcterms:modified>
</cp:coreProperties>
</file>